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DBCE28" w14:textId="18FEF1F2" w:rsidR="00971A37" w:rsidRDefault="00971A37" w:rsidP="00971A37">
      <w:pPr>
        <w:spacing w:before="120" w:after="120"/>
        <w:ind w:left="1" w:hanging="3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E 492 </w:t>
      </w:r>
      <w:r w:rsidR="008020D2">
        <w:rPr>
          <w:b/>
          <w:sz w:val="28"/>
          <w:szCs w:val="28"/>
        </w:rPr>
        <w:t>Engineering Project</w:t>
      </w:r>
    </w:p>
    <w:p w14:paraId="0794800C" w14:textId="77777777" w:rsidR="008020D2" w:rsidRDefault="008020D2" w:rsidP="00971A37">
      <w:pPr>
        <w:spacing w:before="120" w:after="120"/>
        <w:ind w:left="0" w:hanging="2"/>
        <w:jc w:val="center"/>
        <w:rPr>
          <w:color w:val="000000"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7"/>
        <w:gridCol w:w="1951"/>
        <w:gridCol w:w="1951"/>
        <w:gridCol w:w="1951"/>
        <w:gridCol w:w="1951"/>
        <w:gridCol w:w="1951"/>
        <w:gridCol w:w="1951"/>
        <w:gridCol w:w="1951"/>
      </w:tblGrid>
      <w:tr w:rsidR="006B36E6" w14:paraId="57450801" w14:textId="395AA1AC" w:rsidTr="006B36E6">
        <w:tc>
          <w:tcPr>
            <w:tcW w:w="120" w:type="pct"/>
          </w:tcPr>
          <w:p w14:paraId="6E06AE32" w14:textId="049725EB" w:rsidR="006B36E6" w:rsidRPr="00971A37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697" w:type="pct"/>
            <w:vAlign w:val="center"/>
          </w:tcPr>
          <w:p w14:paraId="795D19D6" w14:textId="703021A2" w:rsidR="006B36E6" w:rsidRPr="009E6409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b/>
                <w:bCs/>
                <w:color w:val="000000"/>
              </w:rPr>
            </w:pPr>
            <w:r w:rsidRPr="009E6409">
              <w:rPr>
                <w:b/>
                <w:bCs/>
                <w:color w:val="000000"/>
              </w:rPr>
              <w:t>Dr. Öğr. Üyesi Özden SAYGILI</w:t>
            </w:r>
          </w:p>
        </w:tc>
        <w:tc>
          <w:tcPr>
            <w:tcW w:w="697" w:type="pct"/>
            <w:vAlign w:val="center"/>
          </w:tcPr>
          <w:p w14:paraId="5C9101E7" w14:textId="7E6675F6" w:rsidR="006B36E6" w:rsidRPr="009E6409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b/>
                <w:bCs/>
                <w:color w:val="000000"/>
              </w:rPr>
            </w:pPr>
            <w:r w:rsidRPr="009E6409">
              <w:rPr>
                <w:b/>
                <w:bCs/>
                <w:color w:val="000000"/>
              </w:rPr>
              <w:t>Dr. Öğr. Üyesi Özden SAYGILI</w:t>
            </w:r>
          </w:p>
        </w:tc>
        <w:tc>
          <w:tcPr>
            <w:tcW w:w="697" w:type="pct"/>
            <w:vAlign w:val="center"/>
          </w:tcPr>
          <w:p w14:paraId="0527E992" w14:textId="02666340" w:rsidR="006B36E6" w:rsidRPr="009E6409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b/>
                <w:bCs/>
                <w:color w:val="000000"/>
              </w:rPr>
            </w:pPr>
            <w:r w:rsidRPr="009E6409">
              <w:rPr>
                <w:b/>
                <w:bCs/>
                <w:color w:val="000000"/>
              </w:rPr>
              <w:t>Prof. Dr. Nesrin YARDIMCI, Dr. Öğr. Üyesi Özgür KÖYLÜOĞLU, Dr. Selçuk İZ</w:t>
            </w:r>
          </w:p>
        </w:tc>
        <w:tc>
          <w:tcPr>
            <w:tcW w:w="697" w:type="pct"/>
            <w:vAlign w:val="center"/>
          </w:tcPr>
          <w:p w14:paraId="03B5247A" w14:textId="14B0312A" w:rsidR="006B36E6" w:rsidRPr="009E6409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b/>
                <w:bCs/>
                <w:color w:val="000000"/>
              </w:rPr>
            </w:pPr>
            <w:r w:rsidRPr="009E6409">
              <w:rPr>
                <w:b/>
                <w:bCs/>
                <w:color w:val="000000"/>
              </w:rPr>
              <w:t>Prof. Dr. Nesrin YARDIMCI, Dr. Öğr. Üyesi Özgür KÖYLÜOĞLU, Dr. Selçuk İZ</w:t>
            </w:r>
          </w:p>
        </w:tc>
        <w:tc>
          <w:tcPr>
            <w:tcW w:w="697" w:type="pct"/>
            <w:vAlign w:val="center"/>
          </w:tcPr>
          <w:p w14:paraId="2ECBCCDC" w14:textId="6349F503" w:rsidR="006B36E6" w:rsidRPr="009E6409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b/>
                <w:bCs/>
                <w:color w:val="000000"/>
              </w:rPr>
            </w:pPr>
            <w:r w:rsidRPr="009E6409">
              <w:rPr>
                <w:b/>
                <w:bCs/>
                <w:color w:val="000000"/>
              </w:rPr>
              <w:t>Prof. Dr. M. Murat MONKUL, Doç Dr. Hakkı Oral ÖZHAN</w:t>
            </w:r>
          </w:p>
        </w:tc>
        <w:tc>
          <w:tcPr>
            <w:tcW w:w="697" w:type="pct"/>
            <w:vAlign w:val="center"/>
          </w:tcPr>
          <w:p w14:paraId="13D9D2B5" w14:textId="55F4E97F" w:rsidR="006B36E6" w:rsidRPr="009E6409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b/>
                <w:bCs/>
                <w:color w:val="000000"/>
              </w:rPr>
            </w:pPr>
            <w:r w:rsidRPr="009E6409">
              <w:rPr>
                <w:b/>
                <w:bCs/>
                <w:color w:val="000000"/>
              </w:rPr>
              <w:t>Prof. Dr. M. Murat MONKUL, Doç Dr. Hakkı Oral ÖZHAN</w:t>
            </w:r>
          </w:p>
        </w:tc>
        <w:tc>
          <w:tcPr>
            <w:tcW w:w="697" w:type="pct"/>
            <w:vAlign w:val="center"/>
          </w:tcPr>
          <w:p w14:paraId="64F9233E" w14:textId="1DE02839" w:rsidR="006B36E6" w:rsidRPr="009E6409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b/>
                <w:bCs/>
                <w:color w:val="000000"/>
              </w:rPr>
            </w:pPr>
            <w:r w:rsidRPr="009E6409">
              <w:rPr>
                <w:b/>
                <w:bCs/>
                <w:color w:val="000000"/>
              </w:rPr>
              <w:t>Dr. Öğr. Üyesi Almıla UZEL</w:t>
            </w:r>
          </w:p>
        </w:tc>
      </w:tr>
      <w:tr w:rsidR="006B36E6" w14:paraId="3E8C2C66" w14:textId="44C9E09C" w:rsidTr="006B36E6">
        <w:tc>
          <w:tcPr>
            <w:tcW w:w="120" w:type="pct"/>
          </w:tcPr>
          <w:p w14:paraId="1A056728" w14:textId="6E0678F8" w:rsidR="006B36E6" w:rsidRPr="00971A37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697" w:type="pct"/>
            <w:vAlign w:val="center"/>
          </w:tcPr>
          <w:p w14:paraId="12F54342" w14:textId="7ADA644D" w:rsidR="006B36E6" w:rsidRPr="009E6409" w:rsidRDefault="00982220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i/>
                <w:iCs/>
                <w:color w:val="000000"/>
              </w:rPr>
            </w:pPr>
            <w:r w:rsidRPr="00982220">
              <w:rPr>
                <w:i/>
                <w:iCs/>
                <w:color w:val="000000"/>
              </w:rPr>
              <w:t>Numerical Modeling of Rumi Mehmed Pasha Tomb Using Solid Elements and Strengthening Design</w:t>
            </w:r>
          </w:p>
        </w:tc>
        <w:tc>
          <w:tcPr>
            <w:tcW w:w="697" w:type="pct"/>
            <w:vAlign w:val="center"/>
          </w:tcPr>
          <w:p w14:paraId="06185512" w14:textId="7CA28DD6" w:rsidR="006B36E6" w:rsidRPr="009E6409" w:rsidRDefault="00982220" w:rsidP="009822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i/>
                <w:iCs/>
                <w:color w:val="000000"/>
              </w:rPr>
            </w:pPr>
            <w:r w:rsidRPr="00982220">
              <w:rPr>
                <w:i/>
                <w:iCs/>
                <w:color w:val="000000"/>
              </w:rPr>
              <w:t>Numerical Modeling of Rumi Mehmed Pasha Tomb Using S</w:t>
            </w:r>
            <w:r>
              <w:rPr>
                <w:i/>
                <w:iCs/>
                <w:color w:val="000000"/>
              </w:rPr>
              <w:t>hell</w:t>
            </w:r>
            <w:r w:rsidRPr="00982220">
              <w:rPr>
                <w:i/>
                <w:iCs/>
                <w:color w:val="000000"/>
              </w:rPr>
              <w:t xml:space="preserve"> Elements and Strengthening Design</w:t>
            </w:r>
          </w:p>
        </w:tc>
        <w:tc>
          <w:tcPr>
            <w:tcW w:w="697" w:type="pct"/>
            <w:vAlign w:val="center"/>
          </w:tcPr>
          <w:p w14:paraId="73DAE4EC" w14:textId="6AC97AF2" w:rsidR="006B36E6" w:rsidRPr="009E6409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i/>
                <w:iCs/>
                <w:color w:val="000000"/>
              </w:rPr>
            </w:pPr>
            <w:r w:rsidRPr="009E6409">
              <w:rPr>
                <w:i/>
                <w:iCs/>
                <w:color w:val="000000"/>
              </w:rPr>
              <w:t>Design and Planning of a Single Storey Industrial Building</w:t>
            </w:r>
          </w:p>
        </w:tc>
        <w:tc>
          <w:tcPr>
            <w:tcW w:w="697" w:type="pct"/>
            <w:vAlign w:val="center"/>
          </w:tcPr>
          <w:p w14:paraId="6621ECF4" w14:textId="774730B9" w:rsidR="006B36E6" w:rsidRPr="009E6409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i/>
                <w:iCs/>
                <w:color w:val="000000"/>
              </w:rPr>
            </w:pPr>
            <w:r w:rsidRPr="009E6409">
              <w:rPr>
                <w:i/>
                <w:iCs/>
                <w:color w:val="000000"/>
              </w:rPr>
              <w:t>Design and Planning of a Five Storey Residential Building</w:t>
            </w:r>
          </w:p>
        </w:tc>
        <w:tc>
          <w:tcPr>
            <w:tcW w:w="697" w:type="pct"/>
            <w:vAlign w:val="center"/>
          </w:tcPr>
          <w:p w14:paraId="2F5484F0" w14:textId="27A55CC9" w:rsidR="006B36E6" w:rsidRPr="009E6409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i/>
                <w:iCs/>
                <w:color w:val="000000"/>
              </w:rPr>
            </w:pPr>
            <w:r w:rsidRPr="009E6409">
              <w:rPr>
                <w:i/>
                <w:iCs/>
                <w:color w:val="000000"/>
              </w:rPr>
              <w:t>Assessment of soil liquefaction risk due to earthquake loading for a site having clean sand dominated soil profile</w:t>
            </w:r>
          </w:p>
        </w:tc>
        <w:tc>
          <w:tcPr>
            <w:tcW w:w="697" w:type="pct"/>
            <w:vAlign w:val="center"/>
          </w:tcPr>
          <w:p w14:paraId="75CF9386" w14:textId="04DF8E7C" w:rsidR="006B36E6" w:rsidRPr="009E6409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i/>
                <w:iCs/>
                <w:color w:val="000000"/>
              </w:rPr>
            </w:pPr>
            <w:r w:rsidRPr="009E6409">
              <w:rPr>
                <w:i/>
                <w:iCs/>
                <w:color w:val="000000"/>
              </w:rPr>
              <w:t>Assessment of soil liquefaction risk due to earthquake loading for a site having silty sand dominated soil profile</w:t>
            </w:r>
          </w:p>
        </w:tc>
        <w:tc>
          <w:tcPr>
            <w:tcW w:w="697" w:type="pct"/>
            <w:vAlign w:val="center"/>
          </w:tcPr>
          <w:p w14:paraId="0FBA8768" w14:textId="604062B4" w:rsidR="006B36E6" w:rsidRPr="009E6409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i/>
                <w:iCs/>
                <w:color w:val="000000"/>
              </w:rPr>
            </w:pPr>
            <w:r w:rsidRPr="009E6409">
              <w:rPr>
                <w:i/>
                <w:iCs/>
                <w:color w:val="000000"/>
              </w:rPr>
              <w:t>Gravity design of a multi-story building</w:t>
            </w:r>
          </w:p>
        </w:tc>
      </w:tr>
      <w:tr w:rsidR="006B36E6" w14:paraId="5EC2DF5E" w14:textId="01E9663E" w:rsidTr="006B36E6">
        <w:tc>
          <w:tcPr>
            <w:tcW w:w="120" w:type="pct"/>
          </w:tcPr>
          <w:p w14:paraId="5E5860EE" w14:textId="203C8F27" w:rsidR="006B36E6" w:rsidRPr="00971A37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1</w:t>
            </w:r>
          </w:p>
        </w:tc>
        <w:tc>
          <w:tcPr>
            <w:tcW w:w="697" w:type="pct"/>
            <w:vAlign w:val="center"/>
          </w:tcPr>
          <w:p w14:paraId="7F8B7574" w14:textId="10EA2FA0" w:rsidR="006B36E6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Batuhan Menke</w:t>
            </w:r>
          </w:p>
        </w:tc>
        <w:tc>
          <w:tcPr>
            <w:tcW w:w="697" w:type="pct"/>
            <w:vAlign w:val="center"/>
          </w:tcPr>
          <w:p w14:paraId="6118B37B" w14:textId="1C70C6DA" w:rsidR="006B36E6" w:rsidRPr="0075738D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Mustafa Bora Aşar</w:t>
            </w:r>
          </w:p>
        </w:tc>
        <w:tc>
          <w:tcPr>
            <w:tcW w:w="697" w:type="pct"/>
            <w:vAlign w:val="center"/>
          </w:tcPr>
          <w:p w14:paraId="565CFA62" w14:textId="395EFCB9" w:rsidR="006B36E6" w:rsidRPr="0075738D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M. Kemal Kelekçi</w:t>
            </w:r>
          </w:p>
        </w:tc>
        <w:tc>
          <w:tcPr>
            <w:tcW w:w="697" w:type="pct"/>
            <w:vMerge w:val="restart"/>
            <w:textDirection w:val="btLr"/>
            <w:vAlign w:val="center"/>
          </w:tcPr>
          <w:p w14:paraId="2425F208" w14:textId="60492643" w:rsidR="006B36E6" w:rsidRPr="00C9254E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right="113" w:hanging="2"/>
              <w:jc w:val="center"/>
              <w:rPr>
                <w:color w:val="000000"/>
              </w:rPr>
            </w:pPr>
            <w:r>
              <w:rPr>
                <w:color w:val="000000"/>
              </w:rPr>
              <w:t>Add-Drop haftasında gelen öğrenciler bu takıma iletilecektir.</w:t>
            </w:r>
          </w:p>
        </w:tc>
        <w:tc>
          <w:tcPr>
            <w:tcW w:w="697" w:type="pct"/>
            <w:vAlign w:val="center"/>
          </w:tcPr>
          <w:p w14:paraId="40D9C62E" w14:textId="09458C4E" w:rsidR="006B36E6" w:rsidRPr="0075738D" w:rsidRDefault="00544D20" w:rsidP="008479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A</w:t>
            </w:r>
            <w:r w:rsidR="008479AB">
              <w:rPr>
                <w:color w:val="000000"/>
              </w:rPr>
              <w:t xml:space="preserve">rda </w:t>
            </w:r>
            <w:r>
              <w:rPr>
                <w:color w:val="000000"/>
              </w:rPr>
              <w:t>Bülbüloğlu</w:t>
            </w:r>
          </w:p>
        </w:tc>
        <w:tc>
          <w:tcPr>
            <w:tcW w:w="697" w:type="pct"/>
            <w:vAlign w:val="center"/>
          </w:tcPr>
          <w:p w14:paraId="4CA673AC" w14:textId="3374E93A" w:rsidR="006B36E6" w:rsidRDefault="00544D20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Kenan Akpınar</w:t>
            </w:r>
          </w:p>
        </w:tc>
        <w:tc>
          <w:tcPr>
            <w:tcW w:w="697" w:type="pct"/>
            <w:vAlign w:val="center"/>
          </w:tcPr>
          <w:p w14:paraId="72041A9C" w14:textId="7A416B82" w:rsidR="006B36E6" w:rsidRDefault="00544D20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Eyüp Batuhan Çelik</w:t>
            </w:r>
          </w:p>
        </w:tc>
      </w:tr>
      <w:tr w:rsidR="006B36E6" w14:paraId="7932A2D4" w14:textId="227DB475" w:rsidTr="006B36E6">
        <w:tc>
          <w:tcPr>
            <w:tcW w:w="120" w:type="pct"/>
          </w:tcPr>
          <w:p w14:paraId="1C5152EC" w14:textId="1BA2C73E" w:rsidR="006B36E6" w:rsidRPr="00971A37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2</w:t>
            </w:r>
          </w:p>
        </w:tc>
        <w:tc>
          <w:tcPr>
            <w:tcW w:w="697" w:type="pct"/>
            <w:vAlign w:val="center"/>
          </w:tcPr>
          <w:p w14:paraId="4C7BB5BB" w14:textId="4401137E" w:rsidR="006B36E6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Berfu Turan</w:t>
            </w:r>
          </w:p>
        </w:tc>
        <w:tc>
          <w:tcPr>
            <w:tcW w:w="697" w:type="pct"/>
            <w:vAlign w:val="center"/>
          </w:tcPr>
          <w:p w14:paraId="21E18086" w14:textId="59E027AA" w:rsidR="006B36E6" w:rsidRPr="00971A37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Sarp Demirkazık</w:t>
            </w:r>
          </w:p>
        </w:tc>
        <w:tc>
          <w:tcPr>
            <w:tcW w:w="697" w:type="pct"/>
            <w:vAlign w:val="center"/>
          </w:tcPr>
          <w:p w14:paraId="0853BE32" w14:textId="1F73A5A7" w:rsidR="006B36E6" w:rsidRPr="00971A37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Onur Ekici</w:t>
            </w:r>
          </w:p>
        </w:tc>
        <w:tc>
          <w:tcPr>
            <w:tcW w:w="697" w:type="pct"/>
            <w:vMerge/>
            <w:vAlign w:val="center"/>
          </w:tcPr>
          <w:p w14:paraId="40F7B048" w14:textId="203D4D41" w:rsidR="006B36E6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</w:p>
        </w:tc>
        <w:tc>
          <w:tcPr>
            <w:tcW w:w="697" w:type="pct"/>
            <w:vAlign w:val="center"/>
          </w:tcPr>
          <w:p w14:paraId="499E6690" w14:textId="1599B166" w:rsidR="006B36E6" w:rsidRPr="00971A37" w:rsidRDefault="00544D20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Buket Cömert</w:t>
            </w:r>
          </w:p>
        </w:tc>
        <w:tc>
          <w:tcPr>
            <w:tcW w:w="697" w:type="pct"/>
            <w:vAlign w:val="center"/>
          </w:tcPr>
          <w:p w14:paraId="12814C70" w14:textId="295A1F52" w:rsidR="006B36E6" w:rsidRDefault="00E33E44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Yiğit Sertkaya</w:t>
            </w:r>
          </w:p>
        </w:tc>
        <w:tc>
          <w:tcPr>
            <w:tcW w:w="697" w:type="pct"/>
            <w:vAlign w:val="center"/>
          </w:tcPr>
          <w:p w14:paraId="4B80B88E" w14:textId="6CF08955" w:rsidR="006B36E6" w:rsidRDefault="00544D20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Ata Tenay</w:t>
            </w:r>
          </w:p>
        </w:tc>
      </w:tr>
      <w:tr w:rsidR="006B36E6" w14:paraId="1188B3F3" w14:textId="24350770" w:rsidTr="006B36E6">
        <w:tc>
          <w:tcPr>
            <w:tcW w:w="120" w:type="pct"/>
          </w:tcPr>
          <w:p w14:paraId="428A7388" w14:textId="00BB7D44" w:rsidR="006B36E6" w:rsidRPr="00971A37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center"/>
              <w:rPr>
                <w:b/>
                <w:bCs/>
                <w:color w:val="000000"/>
              </w:rPr>
            </w:pPr>
            <w:r w:rsidRPr="00971A37">
              <w:rPr>
                <w:b/>
                <w:bCs/>
                <w:color w:val="000000"/>
              </w:rPr>
              <w:t>3</w:t>
            </w:r>
          </w:p>
        </w:tc>
        <w:tc>
          <w:tcPr>
            <w:tcW w:w="697" w:type="pct"/>
            <w:vAlign w:val="center"/>
          </w:tcPr>
          <w:p w14:paraId="547EFAFA" w14:textId="4DD9F17F" w:rsidR="006B36E6" w:rsidRPr="00C9254E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Buse Yerli</w:t>
            </w:r>
          </w:p>
        </w:tc>
        <w:tc>
          <w:tcPr>
            <w:tcW w:w="697" w:type="pct"/>
            <w:vAlign w:val="center"/>
          </w:tcPr>
          <w:p w14:paraId="6B4FA025" w14:textId="2AD6D543" w:rsidR="006B36E6" w:rsidRPr="00971A37" w:rsidRDefault="0016119C" w:rsidP="009822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Metehan Yüksel</w:t>
            </w:r>
          </w:p>
        </w:tc>
        <w:tc>
          <w:tcPr>
            <w:tcW w:w="697" w:type="pct"/>
            <w:vAlign w:val="center"/>
          </w:tcPr>
          <w:p w14:paraId="0EE44A78" w14:textId="30732770" w:rsidR="006B36E6" w:rsidRPr="00971A37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Onur Uzun</w:t>
            </w:r>
          </w:p>
        </w:tc>
        <w:tc>
          <w:tcPr>
            <w:tcW w:w="697" w:type="pct"/>
            <w:vMerge/>
            <w:vAlign w:val="center"/>
          </w:tcPr>
          <w:p w14:paraId="266F291B" w14:textId="7B6BF29B" w:rsidR="006B36E6" w:rsidRPr="00C9254E" w:rsidRDefault="006B36E6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</w:p>
        </w:tc>
        <w:tc>
          <w:tcPr>
            <w:tcW w:w="697" w:type="pct"/>
            <w:vAlign w:val="center"/>
          </w:tcPr>
          <w:p w14:paraId="698F4D1E" w14:textId="32110F29" w:rsidR="006B36E6" w:rsidRPr="00971A37" w:rsidRDefault="00544D20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Efe Kaan Sayan</w:t>
            </w:r>
          </w:p>
        </w:tc>
        <w:tc>
          <w:tcPr>
            <w:tcW w:w="697" w:type="pct"/>
            <w:vAlign w:val="center"/>
          </w:tcPr>
          <w:p w14:paraId="09A608D5" w14:textId="11985D9F" w:rsidR="006B36E6" w:rsidRDefault="00544D20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Ömer Furkan Aslan</w:t>
            </w:r>
          </w:p>
        </w:tc>
        <w:tc>
          <w:tcPr>
            <w:tcW w:w="697" w:type="pct"/>
            <w:vAlign w:val="center"/>
          </w:tcPr>
          <w:p w14:paraId="216B2416" w14:textId="5201E614" w:rsidR="006B36E6" w:rsidRDefault="00544D20" w:rsidP="006B36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Oğuzhan Şayık</w:t>
            </w:r>
          </w:p>
        </w:tc>
      </w:tr>
      <w:tr w:rsidR="000356FA" w14:paraId="73F14DF1" w14:textId="26543603" w:rsidTr="006B36E6">
        <w:tc>
          <w:tcPr>
            <w:tcW w:w="120" w:type="pct"/>
          </w:tcPr>
          <w:p w14:paraId="11C7D48B" w14:textId="33C149A9" w:rsidR="000356FA" w:rsidRPr="00971A37" w:rsidRDefault="000356FA" w:rsidP="00035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center"/>
              <w:rPr>
                <w:b/>
                <w:bCs/>
                <w:color w:val="000000"/>
              </w:rPr>
            </w:pPr>
            <w:r w:rsidRPr="00971A37">
              <w:rPr>
                <w:b/>
                <w:bCs/>
                <w:color w:val="000000"/>
              </w:rPr>
              <w:t>4</w:t>
            </w:r>
          </w:p>
        </w:tc>
        <w:tc>
          <w:tcPr>
            <w:tcW w:w="697" w:type="pct"/>
            <w:vAlign w:val="center"/>
          </w:tcPr>
          <w:p w14:paraId="0684E972" w14:textId="1E3D2590" w:rsidR="000356FA" w:rsidRDefault="0016119C" w:rsidP="001611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Sena Gülenç </w:t>
            </w:r>
          </w:p>
        </w:tc>
        <w:tc>
          <w:tcPr>
            <w:tcW w:w="697" w:type="pct"/>
            <w:vAlign w:val="center"/>
          </w:tcPr>
          <w:p w14:paraId="1C342A2C" w14:textId="1E37329B" w:rsidR="000356FA" w:rsidRPr="0075738D" w:rsidRDefault="000356FA" w:rsidP="00035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Murat</w:t>
            </w:r>
            <w:bookmarkStart w:id="0" w:name="_GoBack"/>
            <w:bookmarkEnd w:id="0"/>
            <w:r>
              <w:rPr>
                <w:color w:val="000000"/>
              </w:rPr>
              <w:t xml:space="preserve"> Beyan</w:t>
            </w:r>
          </w:p>
        </w:tc>
        <w:tc>
          <w:tcPr>
            <w:tcW w:w="697" w:type="pct"/>
            <w:vAlign w:val="center"/>
          </w:tcPr>
          <w:p w14:paraId="77C9B1C8" w14:textId="2AF50383" w:rsidR="000356FA" w:rsidRPr="0075738D" w:rsidRDefault="000356FA" w:rsidP="00035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Çağıl Mert Altınel</w:t>
            </w:r>
          </w:p>
        </w:tc>
        <w:tc>
          <w:tcPr>
            <w:tcW w:w="697" w:type="pct"/>
            <w:vMerge/>
            <w:vAlign w:val="center"/>
          </w:tcPr>
          <w:p w14:paraId="33FC5FBB" w14:textId="2BFAEB10" w:rsidR="000356FA" w:rsidRDefault="000356FA" w:rsidP="00035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</w:p>
        </w:tc>
        <w:tc>
          <w:tcPr>
            <w:tcW w:w="697" w:type="pct"/>
            <w:vAlign w:val="center"/>
          </w:tcPr>
          <w:p w14:paraId="25BFBBDE" w14:textId="54992B06" w:rsidR="000356FA" w:rsidRPr="0075738D" w:rsidRDefault="000356FA" w:rsidP="00035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Efecan Haşemoğlu</w:t>
            </w:r>
          </w:p>
        </w:tc>
        <w:tc>
          <w:tcPr>
            <w:tcW w:w="697" w:type="pct"/>
            <w:vAlign w:val="center"/>
          </w:tcPr>
          <w:p w14:paraId="3B295990" w14:textId="61446109" w:rsidR="000356FA" w:rsidRDefault="000356FA" w:rsidP="00035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Ahmet Gökhan Erdoğan</w:t>
            </w:r>
          </w:p>
        </w:tc>
        <w:tc>
          <w:tcPr>
            <w:tcW w:w="697" w:type="pct"/>
            <w:vAlign w:val="center"/>
          </w:tcPr>
          <w:p w14:paraId="07A8D8A6" w14:textId="5FE39F5E" w:rsidR="000356FA" w:rsidRDefault="000356FA" w:rsidP="00035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Deniz Cem Yağtu</w:t>
            </w:r>
          </w:p>
        </w:tc>
      </w:tr>
      <w:tr w:rsidR="000356FA" w14:paraId="41E52652" w14:textId="738C1DAF" w:rsidTr="006B36E6">
        <w:tc>
          <w:tcPr>
            <w:tcW w:w="120" w:type="pct"/>
          </w:tcPr>
          <w:p w14:paraId="191BA969" w14:textId="19339577" w:rsidR="000356FA" w:rsidRPr="00971A37" w:rsidRDefault="000356FA" w:rsidP="00035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center"/>
              <w:rPr>
                <w:b/>
                <w:bCs/>
                <w:color w:val="000000"/>
              </w:rPr>
            </w:pPr>
            <w:r w:rsidRPr="00971A37">
              <w:rPr>
                <w:b/>
                <w:bCs/>
                <w:color w:val="000000"/>
              </w:rPr>
              <w:t>5</w:t>
            </w:r>
          </w:p>
        </w:tc>
        <w:tc>
          <w:tcPr>
            <w:tcW w:w="697" w:type="pct"/>
            <w:vAlign w:val="center"/>
          </w:tcPr>
          <w:p w14:paraId="638A4ABB" w14:textId="015F583D" w:rsidR="000356FA" w:rsidRDefault="00982220" w:rsidP="00035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Selim Taha Balcı</w:t>
            </w:r>
          </w:p>
        </w:tc>
        <w:tc>
          <w:tcPr>
            <w:tcW w:w="697" w:type="pct"/>
            <w:vAlign w:val="center"/>
          </w:tcPr>
          <w:p w14:paraId="507B2886" w14:textId="3BCCF83F" w:rsidR="000356FA" w:rsidRPr="0075738D" w:rsidRDefault="000356FA" w:rsidP="00035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Ali Ertuğ Toker</w:t>
            </w:r>
          </w:p>
        </w:tc>
        <w:tc>
          <w:tcPr>
            <w:tcW w:w="697" w:type="pct"/>
            <w:vAlign w:val="center"/>
          </w:tcPr>
          <w:p w14:paraId="5DF94239" w14:textId="550B0219" w:rsidR="000356FA" w:rsidRPr="0075738D" w:rsidRDefault="005C3E82" w:rsidP="00035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t>Ali Batuhan Yavuz</w:t>
            </w:r>
          </w:p>
        </w:tc>
        <w:tc>
          <w:tcPr>
            <w:tcW w:w="697" w:type="pct"/>
            <w:vMerge/>
            <w:vAlign w:val="center"/>
          </w:tcPr>
          <w:p w14:paraId="0039BBC5" w14:textId="0EA25690" w:rsidR="000356FA" w:rsidRDefault="000356FA" w:rsidP="00035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</w:p>
        </w:tc>
        <w:tc>
          <w:tcPr>
            <w:tcW w:w="697" w:type="pct"/>
            <w:vAlign w:val="center"/>
          </w:tcPr>
          <w:p w14:paraId="04137DF4" w14:textId="77FA0480" w:rsidR="000356FA" w:rsidRPr="0075738D" w:rsidRDefault="000356FA" w:rsidP="00035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Faruk Hekimoğlu</w:t>
            </w:r>
          </w:p>
        </w:tc>
        <w:tc>
          <w:tcPr>
            <w:tcW w:w="697" w:type="pct"/>
            <w:vAlign w:val="center"/>
          </w:tcPr>
          <w:p w14:paraId="75FA4AFB" w14:textId="169777EF" w:rsidR="000356FA" w:rsidRDefault="000356FA" w:rsidP="00035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Melihcan Kayacan</w:t>
            </w:r>
          </w:p>
        </w:tc>
        <w:tc>
          <w:tcPr>
            <w:tcW w:w="697" w:type="pct"/>
            <w:vAlign w:val="center"/>
          </w:tcPr>
          <w:p w14:paraId="615BCA6B" w14:textId="3A65BF0D" w:rsidR="000356FA" w:rsidRDefault="000356FA" w:rsidP="00035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0" w:lineRule="auto"/>
              <w:ind w:left="0" w:hanging="2"/>
              <w:jc w:val="left"/>
              <w:rPr>
                <w:color w:val="000000"/>
              </w:rPr>
            </w:pPr>
            <w:r>
              <w:rPr>
                <w:color w:val="000000"/>
              </w:rPr>
              <w:t>Agit Demir</w:t>
            </w:r>
          </w:p>
        </w:tc>
      </w:tr>
    </w:tbl>
    <w:p w14:paraId="1C30E032" w14:textId="77777777" w:rsidR="00393DC7" w:rsidRDefault="00393DC7">
      <w:pPr>
        <w:ind w:left="0" w:hanging="2"/>
      </w:pPr>
      <w:r>
        <w:tab/>
      </w:r>
    </w:p>
    <w:p w14:paraId="5A10F70D" w14:textId="1A15AF8A" w:rsidR="009F6601" w:rsidRDefault="00393DC7">
      <w:pPr>
        <w:ind w:left="0" w:hanging="2"/>
      </w:pPr>
      <w:r>
        <w:t xml:space="preserve">Bölüm kurulu kararı ile aşağıdaki öğrencilerin CE492 dersini almak için gerekli olan minimum kredi limitini (105 kredi) sağlamadığı için, CE 492 dersinin verilmemesi kararı alınmıştır. </w:t>
      </w:r>
    </w:p>
    <w:p w14:paraId="5D2AE7E6" w14:textId="5B0AA937" w:rsidR="005C3E82" w:rsidRDefault="007F4B0E">
      <w:pPr>
        <w:ind w:left="0" w:hanging="2"/>
      </w:pPr>
      <w:r>
        <w:t xml:space="preserve">Ali Yavuz </w:t>
      </w:r>
    </w:p>
    <w:p w14:paraId="67ADCB6B" w14:textId="674B1D79" w:rsidR="005C3E82" w:rsidRDefault="007F4B0E">
      <w:pPr>
        <w:ind w:left="0" w:hanging="2"/>
      </w:pPr>
      <w:r>
        <w:t xml:space="preserve">Çelik Demir </w:t>
      </w:r>
    </w:p>
    <w:sectPr w:rsidR="005C3E82" w:rsidSect="00393DC7">
      <w:pgSz w:w="16838" w:h="11906" w:orient="landscape"/>
      <w:pgMar w:top="720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ANShgYWFuaWpko6SsGpxcWZ+XkgBaa1ADBz560sAAAA"/>
  </w:docVars>
  <w:rsids>
    <w:rsidRoot w:val="00E12A48"/>
    <w:rsid w:val="000356FA"/>
    <w:rsid w:val="00122B9D"/>
    <w:rsid w:val="0016119C"/>
    <w:rsid w:val="002872A4"/>
    <w:rsid w:val="003764C6"/>
    <w:rsid w:val="00393DC7"/>
    <w:rsid w:val="004F5EFC"/>
    <w:rsid w:val="00544D20"/>
    <w:rsid w:val="005C3E82"/>
    <w:rsid w:val="006B36E6"/>
    <w:rsid w:val="006F22AD"/>
    <w:rsid w:val="0075738D"/>
    <w:rsid w:val="007E5ECA"/>
    <w:rsid w:val="007F4B0E"/>
    <w:rsid w:val="008020D2"/>
    <w:rsid w:val="008479AB"/>
    <w:rsid w:val="00903DF4"/>
    <w:rsid w:val="00922185"/>
    <w:rsid w:val="00971A37"/>
    <w:rsid w:val="00982220"/>
    <w:rsid w:val="009E6409"/>
    <w:rsid w:val="009F6601"/>
    <w:rsid w:val="00E12A48"/>
    <w:rsid w:val="00E33E44"/>
    <w:rsid w:val="00F5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276DA"/>
  <w15:chartTrackingRefBased/>
  <w15:docId w15:val="{EBB84F40-8D92-4E06-8488-2FB6C14CB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1A37"/>
    <w:pPr>
      <w:suppressAutoHyphens/>
      <w:spacing w:after="0"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Times New Roman" w:eastAsia="Times New Roman" w:hAnsi="Times New Roman" w:cs="Times New Roman"/>
      <w:position w:val="-1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50</Words>
  <Characters>143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ku Mutlu</dc:creator>
  <cp:keywords/>
  <dc:description/>
  <cp:lastModifiedBy>ozden saygili</cp:lastModifiedBy>
  <cp:revision>13</cp:revision>
  <dcterms:created xsi:type="dcterms:W3CDTF">2020-10-07T11:56:00Z</dcterms:created>
  <dcterms:modified xsi:type="dcterms:W3CDTF">2020-10-09T13:35:00Z</dcterms:modified>
</cp:coreProperties>
</file>